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Nairobi,</w:t>
      </w:r>
      <w:r>
        <w:t xml:space="preserve"> </w:t>
      </w:r>
      <w:r>
        <w:t xml:space="preserve">Kenya</w:t>
      </w:r>
    </w:p>
    <w:p>
      <w:pPr>
        <w:pStyle w:val="FirstParagraph"/>
      </w:pPr>
      <w:r>
        <w:t xml:space="preserve">June 15, 2023</w:t>
      </w:r>
    </w:p>
    <w:p>
      <w:pPr>
        <w:pStyle w:val="BodyText"/>
      </w:pPr>
      <w:r>
        <w:t xml:space="preserve">Nairobi, Kenya</w:t>
      </w:r>
    </w:p>
    <w:p>
      <w:pPr>
        <w:pStyle w:val="BodyText"/>
      </w:pPr>
      <w:r>
        <w:t xml:space="preserve">Dr. Amina Wanjohi</w:t>
      </w:r>
    </w:p>
    <w:p>
      <w:pPr>
        <w:pStyle w:val="BodyText"/>
      </w:pPr>
      <w:r>
        <w:t xml:space="preserve">Head of Research &amp; Development</w:t>
      </w:r>
    </w:p>
    <w:p>
      <w:pPr>
        <w:pStyle w:val="BodyText"/>
      </w:pPr>
      <w:r>
        <w:t xml:space="preserve">Africa Biodiversity Conservation Institute (ABCI)</w:t>
      </w:r>
    </w:p>
    <w:p>
      <w:pPr>
        <w:pStyle w:val="BodyText"/>
      </w:pPr>
      <w:r>
        <w:t xml:space="preserve">P.O. Box 12345, Nairobi, Kenya</w:t>
      </w:r>
    </w:p>
    <w:bookmarkStart w:id="20" w:name="internship-application-letter"/>
    <w:p>
      <w:pPr>
        <w:pStyle w:val="Heading1"/>
      </w:pPr>
      <w:r>
        <w:t xml:space="preserve">Internship Application Letter</w:t>
      </w:r>
    </w:p>
    <w:p>
      <w:pPr>
        <w:pStyle w:val="FirstParagraph"/>
      </w:pPr>
      <w:r>
        <w:t xml:space="preserve">Dear Dr. Wanjohi,</w:t>
      </w:r>
    </w:p>
    <w:p>
      <w:pPr>
        <w:pStyle w:val="BodyText"/>
      </w:pPr>
      <w:r>
        <w:t xml:space="preserve">It is with profound enthusiasm that I submit my Internship Application Letter for the position of Biologist at the Africa Biodiversity Conservation Institute (ABCI) in Nairobi, Kenya. As a recent graduate from the University of Nairobi’s College of Biological Sciences with honors in Ecology and Conservation Biology, I have meticulously aligned my academic trajectory with Kenya’s urgent environmental imperatives. My passion for biodiversity preservation has been deeply rooted in Kenya’s unique ecosystems—from the montane forests of Mount Elgon to the savannahs surrounding Nairobi National Park—and I am eager to contribute my skills directly to your institution’s mission within Kenya Nairobi.</w:t>
      </w:r>
    </w:p>
    <w:p>
      <w:pPr>
        <w:pStyle w:val="BodyText"/>
      </w:pPr>
      <w:r>
        <w:t xml:space="preserve">My academic journey has equipped me with robust technical competencies essential for a Biologist seeking meaningful fieldwork in this region. During my final year research project, I conducted a comprehensive study on primate population dynamics in the Nairobi River Basin, utilizing GPS tracking and non-invasive genetic sampling to assess human-wildlife conflict impacts. This work required rigorous data analysis using R and ArcGIS—skills I refined through coursework at the Kenya Wildlife Service’s training center in Naivasha. Notably, I collaborated with local Maasai communities to document traditional ecological knowledge, a methodology that resonates profoundly with ABCI’s community-centered conservation approach. My 150-hour internship at the Kenya National Parks’ Research Department further honed my ability to navigate complex field logistics while adhering to ethical research standards in Kenya Nairobi’s rapidly evolving urban-wildlife interface. These experiences taught me that effective conservation in Nairobi demands not just scientific rigor but cultural sensitivity and adaptive management—principles I am eager to apply under your mentorship.</w:t>
      </w:r>
    </w:p>
    <w:p>
      <w:pPr>
        <w:pStyle w:val="BodyText"/>
      </w:pPr>
      <w:r>
        <w:t xml:space="preserve">What distinguishes my approach as a Biologist is my commitment to translating data into actionable conservation strategies within the Kenyan context. During Kenya’s 2021 drought crisis, I volunteered with the Nairobi City County Environmental Department to assess water quality impacts on aquatic biodiversity in the Athi-Galana-Sabaki River Basin. My team’s findings directly informed a municipal policy revision for wetland protection, demonstrating how field-based biology can drive tangible environmental governance. This experience solidified my understanding that Nairobi—Kenya’s most biodiverse metropolis—presents unparalleled opportunities to address conservation challenges at the urban-rural nexus. I am particularly drawn to ABCI’s work on invasive species management in Nairobi’s green belts and am confident my experience with plant ecology (including a published case study on Lantana camara control) would support your initiatives. Furthermore, my fluency in Swahili and Kikuyu ensures seamless collaboration with local partners—a critical asset for any Biologist operating within Kenya Nairobi.</w:t>
      </w:r>
    </w:p>
    <w:p>
      <w:pPr>
        <w:pStyle w:val="BodyText"/>
      </w:pPr>
      <w:r>
        <w:t xml:space="preserve">My aspiration extends beyond technical contribution; I seek to embody the next generation of Kenyan conservation leaders. The ABCI internship represents a pivotal step toward this goal, offering immersion in your flagship projects like the Urban Biodiversity Corridors initiative and the Nairobi Tree Canopy Mapping Project. I am especially inspired by your recent partnership with the Kenya Wildlife Conservancies Association to establish wildlife corridors through expanding urban infrastructure—a challenge requiring precisely the interdisciplinary perspective I offer. In Kenya Nairobi, where rapid development threatens 60% of native habitats according to UNEP reports, such work is not merely professional but ethical imperative. My proposal for integrating citizen science with remote sensing in urban park management (developed during my university’s Global Challenges Fellowship) aligns seamlessly with ABCI’s innovative framework and could provide immediate value to your team.</w:t>
      </w:r>
    </w:p>
    <w:p>
      <w:pPr>
        <w:pStyle w:val="BodyText"/>
      </w:pPr>
      <w:r>
        <w:t xml:space="preserve">I recognize that the role of a Biologist in Kenya Nairobi transcends data collection—it requires stewardship of ecological legacies while navigating complex socio-political landscapes. My volunteer work with the Friends of Nairobi National Park demonstrated this duality: leading community clean-ups that simultaneously monitored elephant movement patterns and engaged local youth in habitat restoration. This holistic perspective ensures I would approach every task—from soil sampling in the Karura Forest to analyzing air quality impacts on migratory birds—with both scientific precision and cultural humility. The ABCI internship is not just a professional opportunity but a chance to contribute meaningfully to Kenya’s vision of sustainable coexistence between human communities and natural systems.</w:t>
      </w:r>
    </w:p>
    <w:p>
      <w:pPr>
        <w:pStyle w:val="BodyText"/>
      </w:pPr>
      <w:r>
        <w:t xml:space="preserve">Thank you for considering my Internship Application Letter for the Biologist position. I have attached my CV, academic transcripts, and two letters of recommendation from faculty who witnessed my fieldwork in Kenya Nairobi’s ecosystems. I am available for an interview at your earliest convenience via Zoom or in person at your ABCI office. My contact details are included below, and I welcome the opportunity to discuss how my skills in ecological monitoring, community engagement, and adaptive conservation planning can support ABCI’s transformative work across Kenya Nairobi.</w:t>
      </w:r>
    </w:p>
    <w:p>
      <w:pPr>
        <w:pStyle w:val="BodyText"/>
      </w:pPr>
      <w:r>
        <w:t xml:space="preserve">With sincere dedication to Kenya’s natural heritage,</w:t>
      </w:r>
    </w:p>
    <w:p>
      <w:pPr>
        <w:pStyle w:val="BodyText"/>
      </w:pPr>
      <w:r>
        <w:rPr>
          <w:bCs/>
          <w:b/>
        </w:rPr>
        <w:t xml:space="preserve">James Omondi</w:t>
      </w:r>
    </w:p>
    <w:p>
      <w:pPr>
        <w:pStyle w:val="BodyText"/>
      </w:pPr>
      <w:r>
        <w:t xml:space="preserve">BSc in Ecology &amp; Conservation Biology (University of Nairobi, 2023)</w:t>
      </w:r>
    </w:p>
    <w:p>
      <w:pPr>
        <w:pStyle w:val="BodyText"/>
      </w:pPr>
      <w:r>
        <w:t xml:space="preserve">Email: james.omondi@un.org | Phone: +254 700 123 456</w:t>
      </w:r>
    </w:p>
    <w:p>
      <w:pPr>
        <w:pStyle w:val="BodyText"/>
      </w:pPr>
      <w:r>
        <w:t xml:space="preserve">LinkedIn: linkedin.com/in/jamesomondibiol | Portfolio: www.jamesomondi-conservation.org</w:t>
      </w:r>
    </w:p>
    <w:p>
      <w:pPr>
        <w:pStyle w:val="BodyText"/>
      </w:pPr>
      <w:r>
        <w:t xml:space="preserve">*This Internship Application Letter reflects my commitment to advancing biodiversity conservation through the lens of a Kenyan Biologist dedicated to Kenya Nairobi’s ec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Nairobi, Kenya</dc:title>
  <dc:creator/>
  <dc:language>en</dc:language>
  <cp:keywords/>
  <dcterms:created xsi:type="dcterms:W3CDTF">2026-07-23T05:45:55Z</dcterms:created>
  <dcterms:modified xsi:type="dcterms:W3CDTF">2026-07-23T05:45:55Z</dcterms:modified>
</cp:coreProperties>
</file>

<file path=docProps/custom.xml><?xml version="1.0" encoding="utf-8"?>
<Properties xmlns="http://schemas.openxmlformats.org/officeDocument/2006/custom-properties" xmlns:vt="http://schemas.openxmlformats.org/officeDocument/2006/docPropsVTypes"/>
</file>